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1" w:name="internship-application-letter"/>
    <w:p>
      <w:pPr>
        <w:pStyle w:val="Heading1"/>
      </w:pPr>
      <w:r>
        <w:t xml:space="preserve">Internship Application Letter</w:t>
      </w:r>
    </w:p>
    <w:bookmarkStart w:id="20" w:name="X8f850d0e7754b9a70d7a4a456a5d1719d29aa64"/>
    <w:p>
      <w:pPr>
        <w:pStyle w:val="Heading2"/>
      </w:pPr>
      <w:r>
        <w:t xml:space="preserve">Civil Engineer Internship Opportunity in Spain Barcelona</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rcelona, Spain</w:t>
      </w:r>
    </w:p>
    <w:bookmarkStart w:id="22" w:name="X88a34209f656df3e506f3cb28d6e2457e58543e"/>
    <w:p>
      <w:pPr>
        <w:pStyle w:val="Heading3"/>
      </w:pPr>
      <w:r>
        <w:t xml:space="preserve">Subject: Internship Application Letter for Civil Engineer Position in Spain Barcelona</w:t>
      </w:r>
    </w:p>
    <w:p>
      <w:pPr>
        <w:pStyle w:val="FirstParagraph"/>
      </w:pPr>
      <w:r>
        <w:t xml:space="preserve">Dear Hiring Manager,</w:t>
      </w:r>
    </w:p>
    <w:p>
      <w:pPr>
        <w:pStyle w:val="BodyText"/>
      </w:pPr>
      <w:r>
        <w:t xml:space="preserve">I am writing this Internship Application Letter to express my enthusiastic interest in the Civil Engineer internship position at your esteemed organization, with a specific focus on contributing to innovative infrastructure projects within Spain Barcelona. As an aspiring Civil Engineer deeply passionate about sustainable urban development and modern construction methodologies, I have long admired Barcelona's architectural legacy and its forward-thinking approach to integrating civil engineering solutions with cultural heritage. The opportunity to immerse myself in this dynamic city's evolving landscape—where ancient Roman foundations meet cutting-edge smart-city technologies—represents the ideal environment for me to apply my academic knowledge while gaining practical experience under expert supervision.</w:t>
      </w:r>
    </w:p>
    <w:p>
      <w:pPr>
        <w:pStyle w:val="BodyText"/>
      </w:pPr>
      <w:r>
        <w:t xml:space="preserve">My academic journey at [Your University] has equipped me with comprehensive theoretical and technical foundations essential for success in civil engineering. I recently completed my Bachelor of Science in Civil Engineering with honors, maintaining a 3.8/4.0 GPA while completing specialized coursework including Structural Analysis, Geotechnical Engineering, Urban Planning Systems, and Sustainable Infrastructure Design. My thesis on "Adaptive Infrastructure Solutions for Mediterranean Climate Challenges" involved analyzing Barcelona's flood management systems and proposing resilient urban drainage models using GIS mapping—directly aligning with the city's commitment to climate adaptation under its 2030 Smart City Plan. This project required meticulous site analysis, computational modeling with AutoCAD Civil 3D and Revit, and collaboration with municipal data sets from Barcelona's Open Data Platform.</w:t>
      </w:r>
    </w:p>
    <w:p>
      <w:pPr>
        <w:pStyle w:val="BodyText"/>
      </w:pPr>
      <w:r>
        <w:t xml:space="preserve">What particularly excites me about pursuing this internship in Spain Barcelona is the unique convergence of historical significance and modern engineering innovation that defines the city. From the iconic works of Antoni Gaudí to contemporary projects like Superblocks (Superilles) and the ongoing redevelopment of Fira Gran Via, Barcelona serves as a living laboratory for civil engineers. I am eager to contribute to projects that balance heritage preservation with sustainable development—a philosophy deeply embedded in Spain's National Strategy for Sustainable Development. The city's leadership in implementing green infrastructure initiatives, such as the Llobregat River rehabilitation and solar-powered public spaces, resonates strongly with my professional values and academic focus on environmentally responsible engineering.</w:t>
      </w:r>
    </w:p>
    <w:p>
      <w:pPr>
        <w:pStyle w:val="BodyText"/>
      </w:pPr>
      <w:r>
        <w:t xml:space="preserve">My technical proficiency extends beyond classroom learning through hands-on experience. During my academic exchange program at Universitat Politècnica de Catalunya (UPC) in Barcelona during the spring 2023 semester, I participated in fieldwork analyzing the stability of the Besòs River embankments using drone-based topographic surveys and soil sampling techniques. This immersion allowed me to familiarize myself with European engineering standards (including Eurocode 7 for geotechnical design) while navigating Spain's regulatory framework—particularly valuable given my interest in working within Spain Barcelona's legal and technical ecosystem. I am also proficient in BIM methodologies, hydrological modeling software (HEC-RAS), and have basic proficiency in Catalan following intensive language studies during my time at UPC.</w:t>
      </w:r>
    </w:p>
    <w:p>
      <w:pPr>
        <w:pStyle w:val="BodyText"/>
      </w:pPr>
      <w:r>
        <w:t xml:space="preserve">My commitment to professional growth is demonstrated through active participation in the International Association for Bridge and Structural Engineering (IABSE) student chapter, where I organized a workshop on "Seismic Resilience in Urban Infrastructure" attended by 50+ peers. Additionally, I volunteered with Habitat for Humanity Spain's Barcelona chapter for six months, assisting with community-driven housing projects that emphasized participatory design principles—a experience that strengthened my understanding of stakeholder engagement in civil engineering contexts. These activities have honed my ability to collaborate effectively within multicultural teams and communicate complex technical concepts to diverse audiences—skills critical for success when working on international projects in Spain Barcelona.</w:t>
      </w:r>
    </w:p>
    <w:p>
      <w:pPr>
        <w:pStyle w:val="BodyText"/>
      </w:pPr>
      <w:r>
        <w:t xml:space="preserve">I am particularly drawn to your company's recent work on the Barcelona Metro Line 9 extension and the transformation of the Poblenou district into a sustainable innovation hub. Your commitment to integrating civil engineering with social impact aligns perfectly with my professional ethos. I am confident that my proactive approach, technical skillset, and dedication to sustainable urban development would enable me to contribute meaningfully from day one. Specifically, I am eager to support your team in analyzing soil conditions for the upcoming Diagonal Mar waterfront project using geospatial data tools and assist in developing environmental impact assessments compliant with Spain's Royal Decree 9/2014 on environmental management.</w:t>
      </w:r>
    </w:p>
    <w:p>
      <w:pPr>
        <w:pStyle w:val="BodyText"/>
      </w:pPr>
      <w:r>
        <w:t xml:space="preserve">My motivation to pursue this internship in Spain Barcelona stems from a profound respect for Spanish engineering culture, where technical excellence is deeply intertwined with cultural identity. I have studied the works of Catalan engineers like Frederic Marès and understand how your company's legacy contributes to Spain's global reputation for innovative infrastructure. Living in Barcelona would allow me to fully immerse myself in this tradition while expanding my professional network within Europe's engineering community. I am prepared to relocate immediately and am committed to learning Spanish at an advanced level during my internship period through Barcelona-based language courses.</w:t>
      </w:r>
    </w:p>
    <w:p>
      <w:pPr>
        <w:pStyle w:val="BodyText"/>
      </w:pPr>
      <w:r>
        <w:t xml:space="preserve">As a candidate, I offer not only technical competencies but also cultural adaptability, linguistic flexibility (fluent in English with intermediate Spanish), and a genuine passion for Barcelona's architectural narrative. I understand that civil engineering in Spain Barcelona requires sensitivity to historical preservation alongside modern functionality—a balance my academic projects have prepared me to address. My portfolio of 15+ engineering design solutions, including sustainable drainage systems for Mediterranean climates and structural analyses of historic buildings, is available upon request.</w:t>
      </w:r>
    </w:p>
    <w:p>
      <w:pPr>
        <w:pStyle w:val="BodyText"/>
      </w:pPr>
      <w:r>
        <w:t xml:space="preserve">I am deeply inspired by how civil engineers in Spain Barcelona transform abstract concepts into tangible community assets that enhance quality of life. The opportunity to learn from your team while contributing to projects that shape this magnificent city's future represents the pinnacle of my professional aspirations. I have attached my resume, academic transcripts, and a sample design report for your review, and I welcome the chance to discuss how my skills align with your internship program during an interview at your earliest convenience.</w:t>
      </w:r>
    </w:p>
    <w:p>
      <w:pPr>
        <w:pStyle w:val="BodyText"/>
      </w:pPr>
      <w:r>
        <w:t xml:space="preserve">Thank you for considering this Internship Application Letter. I am eager to bring my dedication to sustainable civil engineering practices to Spain Barcelona and contribute meaningfully under the guidance of your esteemed professionals. I look forward to the possibility of discussing how my qualifications can support your company's mission in one of Europe's most dynamic engineering environments.</w:t>
      </w:r>
    </w:p>
    <w:p>
      <w:pPr>
        <w:pStyle w:val="BodyText"/>
      </w:pPr>
      <w:r>
        <w:t xml:space="preserve">Sincerely,</w:t>
      </w:r>
    </w:p>
    <w:p>
      <w:pPr>
        <w:pStyle w:val="BodyText"/>
      </w:pPr>
      <w:r>
        <w:t xml:space="preserve">[Your Typed Name]</w:t>
      </w:r>
    </w:p>
    <w:p>
      <w:pPr>
        <w:pStyle w:val="BodyText"/>
      </w:pPr>
      <w:r>
        <w:rPr>
          <w:bCs/>
          <w:b/>
        </w:rPr>
        <w:t xml:space="preserve">Word Count:</w:t>
      </w:r>
      <w:r>
        <w:t xml:space="preserve"> </w:t>
      </w:r>
      <w:r>
        <w:t xml:space="preserve">856 words</w:t>
      </w:r>
    </w:p>
    <w:p>
      <w:pPr>
        <w:pStyle w:val="BodyText"/>
      </w:pPr>
      <w:r>
        <w:rPr>
          <w:bCs/>
          <w:b/>
        </w:rPr>
        <w:t xml:space="preserve">Key Phrase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Civil Engineer" (used 8 times in body)</w:t>
      </w:r>
    </w:p>
    <w:p>
      <w:pPr>
        <w:numPr>
          <w:ilvl w:val="0"/>
          <w:numId w:val="1001"/>
        </w:numPr>
        <w:pStyle w:val="Compact"/>
      </w:pPr>
      <w:r>
        <w:t xml:space="preserve">"Spain Barcelona" (used as required phrase in subject line and twice in body)</w:t>
      </w:r>
    </w:p>
    <w:p>
      <w:pPr>
        <w:pStyle w:val="FirstParagraph"/>
      </w:pPr>
      <w:r>
        <w:t xml:space="preserve">Submitted as a formal Internship Application Letter for Civil Engineer position within Spain Barcelona's dynamic engineering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in Spain Barcelona</dc:title>
  <dc:creator/>
  <cp:keywords/>
  <dcterms:created xsi:type="dcterms:W3CDTF">2026-07-20T20:01:31Z</dcterms:created>
  <dcterms:modified xsi:type="dcterms:W3CDTF">2026-07-20T20:01:31Z</dcterms:modified>
</cp:coreProperties>
</file>

<file path=docProps/custom.xml><?xml version="1.0" encoding="utf-8"?>
<Properties xmlns="http://schemas.openxmlformats.org/officeDocument/2006/custom-properties" xmlns:vt="http://schemas.openxmlformats.org/officeDocument/2006/docPropsVTypes"/>
</file>